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E02663" w14:textId="26FF3FAB" w:rsidR="00507CC4" w:rsidRDefault="00F75746">
      <w:r w:rsidRPr="00F75746">
        <w:rPr>
          <w:noProof/>
        </w:rPr>
        <w:drawing>
          <wp:inline distT="0" distB="0" distL="0" distR="0" wp14:anchorId="293A3F4B" wp14:editId="3A9ADCA4">
            <wp:extent cx="6019800" cy="1511300"/>
            <wp:effectExtent l="0" t="0" r="0" b="12700"/>
            <wp:docPr id="1" name="Picture 1" descr="Macintosh HD:Users:visual:Desktop:APMC_2019:final logo:header_APM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visual:Desktop:APMC_2019:final logo:header_APMC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93958" w14:textId="6DB6D363" w:rsidR="00DD3745" w:rsidRDefault="00DD3745"/>
    <w:p w14:paraId="19D86CC3" w14:textId="03DB4A51" w:rsidR="00DD3745" w:rsidRPr="00865CB3" w:rsidRDefault="00586BB5" w:rsidP="00586BB5">
      <w:pPr>
        <w:jc w:val="center"/>
        <w:rPr>
          <w:b/>
          <w:sz w:val="28"/>
        </w:rPr>
      </w:pPr>
      <w:r w:rsidRPr="00865CB3">
        <w:rPr>
          <w:b/>
          <w:sz w:val="28"/>
        </w:rPr>
        <w:t>Call for Proposals – Special Sessions</w:t>
      </w:r>
    </w:p>
    <w:p w14:paraId="0EBEABF1" w14:textId="08B4B791" w:rsidR="00586BB5" w:rsidRDefault="009254AB" w:rsidP="00586BB5">
      <w:pPr>
        <w:jc w:val="center"/>
        <w:rPr>
          <w:b/>
          <w:sz w:val="28"/>
        </w:rPr>
      </w:pPr>
      <w:r>
        <w:rPr>
          <w:b/>
          <w:sz w:val="28"/>
        </w:rPr>
        <w:t>(Deadline: 18</w:t>
      </w:r>
      <w:r w:rsidR="008C6A86" w:rsidRPr="00865CB3">
        <w:rPr>
          <w:b/>
          <w:sz w:val="28"/>
        </w:rPr>
        <w:t xml:space="preserve"> June, 201</w:t>
      </w:r>
      <w:r w:rsidR="008A3E13">
        <w:rPr>
          <w:b/>
          <w:sz w:val="28"/>
        </w:rPr>
        <w:t>9</w:t>
      </w:r>
      <w:r w:rsidR="008C6A86" w:rsidRPr="00865CB3">
        <w:rPr>
          <w:b/>
          <w:sz w:val="28"/>
        </w:rPr>
        <w:t>)</w:t>
      </w:r>
    </w:p>
    <w:p w14:paraId="37AC8BFE" w14:textId="7183625E" w:rsidR="000C4A99" w:rsidRPr="00466F92" w:rsidRDefault="000C4A99" w:rsidP="00586BB5">
      <w:pPr>
        <w:jc w:val="center"/>
      </w:pPr>
    </w:p>
    <w:p w14:paraId="60F92B61" w14:textId="00325BFA" w:rsidR="00B07E45" w:rsidRPr="008A3E13" w:rsidRDefault="00F11795" w:rsidP="00997D74">
      <w:pPr>
        <w:rPr>
          <w:sz w:val="24"/>
          <w:szCs w:val="24"/>
        </w:rPr>
      </w:pPr>
      <w:r w:rsidRPr="008A3E13">
        <w:rPr>
          <w:sz w:val="24"/>
          <w:szCs w:val="24"/>
        </w:rPr>
        <w:t>The AP</w:t>
      </w:r>
      <w:r w:rsidR="00AA51A1" w:rsidRPr="008A3E13">
        <w:rPr>
          <w:sz w:val="24"/>
          <w:szCs w:val="24"/>
        </w:rPr>
        <w:t>MC</w:t>
      </w:r>
      <w:r w:rsidRPr="008A3E13">
        <w:rPr>
          <w:sz w:val="24"/>
          <w:szCs w:val="24"/>
        </w:rPr>
        <w:t xml:space="preserve"> 201</w:t>
      </w:r>
      <w:r w:rsidR="00AA51A1" w:rsidRPr="008A3E13">
        <w:rPr>
          <w:sz w:val="24"/>
          <w:szCs w:val="24"/>
        </w:rPr>
        <w:t>9</w:t>
      </w:r>
      <w:r w:rsidRPr="008A3E13">
        <w:rPr>
          <w:sz w:val="24"/>
          <w:szCs w:val="24"/>
        </w:rPr>
        <w:t xml:space="preserve"> organizing committee cordially invites proposals for Special Sessions</w:t>
      </w:r>
      <w:r w:rsidR="005B4834">
        <w:rPr>
          <w:sz w:val="24"/>
          <w:szCs w:val="24"/>
        </w:rPr>
        <w:t xml:space="preserve"> in this </w:t>
      </w:r>
      <w:bookmarkStart w:id="0" w:name="_GoBack"/>
      <w:bookmarkEnd w:id="0"/>
      <w:r w:rsidR="005B4834">
        <w:rPr>
          <w:sz w:val="24"/>
          <w:szCs w:val="24"/>
        </w:rPr>
        <w:t>conference</w:t>
      </w:r>
      <w:r w:rsidRPr="008A3E13">
        <w:rPr>
          <w:sz w:val="24"/>
          <w:szCs w:val="24"/>
        </w:rPr>
        <w:t xml:space="preserve">. Special </w:t>
      </w:r>
      <w:r w:rsidR="00997D74" w:rsidRPr="008A3E13">
        <w:rPr>
          <w:sz w:val="24"/>
          <w:szCs w:val="24"/>
        </w:rPr>
        <w:t>S</w:t>
      </w:r>
      <w:r w:rsidRPr="008A3E13">
        <w:rPr>
          <w:sz w:val="24"/>
          <w:szCs w:val="24"/>
        </w:rPr>
        <w:t xml:space="preserve">ession organizers are required to </w:t>
      </w:r>
      <w:r w:rsidR="0068716F">
        <w:rPr>
          <w:sz w:val="24"/>
          <w:szCs w:val="24"/>
        </w:rPr>
        <w:t>complete</w:t>
      </w:r>
      <w:r w:rsidRPr="008A3E13">
        <w:rPr>
          <w:sz w:val="24"/>
          <w:szCs w:val="24"/>
        </w:rPr>
        <w:t xml:space="preserve"> the table below</w:t>
      </w:r>
      <w:r w:rsidR="00711DB9">
        <w:rPr>
          <w:sz w:val="24"/>
          <w:szCs w:val="24"/>
        </w:rPr>
        <w:t xml:space="preserve"> with </w:t>
      </w:r>
      <w:r w:rsidR="00711DB9" w:rsidRPr="008A3E13">
        <w:rPr>
          <w:sz w:val="24"/>
          <w:szCs w:val="24"/>
        </w:rPr>
        <w:t>the proposed topic and scope</w:t>
      </w:r>
      <w:r w:rsidRPr="008A3E13">
        <w:rPr>
          <w:sz w:val="24"/>
          <w:szCs w:val="24"/>
        </w:rPr>
        <w:t xml:space="preserve">, and return </w:t>
      </w:r>
      <w:r w:rsidR="005220F0">
        <w:rPr>
          <w:sz w:val="24"/>
          <w:szCs w:val="24"/>
        </w:rPr>
        <w:t>the form</w:t>
      </w:r>
      <w:r w:rsidRPr="008A3E13">
        <w:rPr>
          <w:sz w:val="24"/>
          <w:szCs w:val="24"/>
        </w:rPr>
        <w:t xml:space="preserve"> to us (</w:t>
      </w:r>
      <w:r w:rsidR="0068716F">
        <w:rPr>
          <w:sz w:val="24"/>
          <w:szCs w:val="24"/>
        </w:rPr>
        <w:t xml:space="preserve">via </w:t>
      </w:r>
      <w:r w:rsidRPr="008A3E13">
        <w:rPr>
          <w:sz w:val="24"/>
          <w:szCs w:val="24"/>
        </w:rPr>
        <w:t xml:space="preserve">email: </w:t>
      </w:r>
      <w:hyperlink r:id="rId7" w:history="1">
        <w:r w:rsidR="00711DB9" w:rsidRPr="002F7423">
          <w:rPr>
            <w:rStyle w:val="Hyperlink"/>
            <w:sz w:val="24"/>
            <w:szCs w:val="24"/>
          </w:rPr>
          <w:t>elechenx@nus.edu.sg</w:t>
        </w:r>
      </w:hyperlink>
      <w:r w:rsidRPr="008A3E13">
        <w:rPr>
          <w:sz w:val="24"/>
          <w:szCs w:val="24"/>
        </w:rPr>
        <w:t xml:space="preserve">) by </w:t>
      </w:r>
      <w:r w:rsidR="005D56D1" w:rsidRPr="008A3E13">
        <w:rPr>
          <w:sz w:val="24"/>
          <w:szCs w:val="24"/>
        </w:rPr>
        <w:t>10 June, 201</w:t>
      </w:r>
      <w:r w:rsidR="0068716F">
        <w:rPr>
          <w:sz w:val="24"/>
          <w:szCs w:val="24"/>
        </w:rPr>
        <w:t>9</w:t>
      </w:r>
      <w:r w:rsidRPr="008A3E13">
        <w:rPr>
          <w:sz w:val="24"/>
          <w:szCs w:val="24"/>
        </w:rPr>
        <w:t xml:space="preserve">. </w:t>
      </w:r>
      <w:r w:rsidR="00AA51A1" w:rsidRPr="008A3E13">
        <w:rPr>
          <w:sz w:val="24"/>
          <w:szCs w:val="24"/>
        </w:rPr>
        <w:t>Please</w:t>
      </w:r>
      <w:r w:rsidRPr="008A3E13">
        <w:rPr>
          <w:sz w:val="24"/>
          <w:szCs w:val="24"/>
        </w:rPr>
        <w:t xml:space="preserve"> list down the suggested speakers and/or the tentative titles of their papers if known at this time. </w:t>
      </w:r>
      <w:r w:rsidR="00B07E45" w:rsidRPr="008A3E13">
        <w:rPr>
          <w:sz w:val="24"/>
          <w:szCs w:val="24"/>
        </w:rPr>
        <w:t xml:space="preserve">Here </w:t>
      </w:r>
      <w:r w:rsidR="003A256D">
        <w:rPr>
          <w:sz w:val="24"/>
          <w:szCs w:val="24"/>
        </w:rPr>
        <w:t>are some notes for your attention:</w:t>
      </w:r>
    </w:p>
    <w:p w14:paraId="14B84D13" w14:textId="350A5B98" w:rsidR="00B22FD4" w:rsidRDefault="00B22FD4" w:rsidP="001063A9">
      <w:pPr>
        <w:pStyle w:val="ListParagraph"/>
        <w:numPr>
          <w:ilvl w:val="0"/>
          <w:numId w:val="1"/>
        </w:numPr>
        <w:ind w:hanging="578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="00D1207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pecial </w:t>
      </w:r>
      <w:r w:rsidR="00D12075">
        <w:rPr>
          <w:sz w:val="24"/>
          <w:szCs w:val="24"/>
        </w:rPr>
        <w:t xml:space="preserve">session is expected to have at least 5 papers. If </w:t>
      </w:r>
      <w:r w:rsidR="00F338DF">
        <w:rPr>
          <w:sz w:val="24"/>
          <w:szCs w:val="24"/>
        </w:rPr>
        <w:t>more</w:t>
      </w:r>
      <w:r w:rsidR="00D12075">
        <w:rPr>
          <w:sz w:val="24"/>
          <w:szCs w:val="24"/>
        </w:rPr>
        <w:t xml:space="preserve"> papers</w:t>
      </w:r>
      <w:r w:rsidR="009A786A">
        <w:rPr>
          <w:sz w:val="24"/>
          <w:szCs w:val="24"/>
        </w:rPr>
        <w:t xml:space="preserve"> are received for </w:t>
      </w:r>
      <w:r>
        <w:rPr>
          <w:sz w:val="24"/>
          <w:szCs w:val="24"/>
        </w:rPr>
        <w:t>a special</w:t>
      </w:r>
      <w:r w:rsidR="009A786A">
        <w:rPr>
          <w:sz w:val="24"/>
          <w:szCs w:val="24"/>
        </w:rPr>
        <w:t xml:space="preserve"> session</w:t>
      </w:r>
      <w:r w:rsidR="00CE69AF">
        <w:rPr>
          <w:sz w:val="24"/>
          <w:szCs w:val="24"/>
        </w:rPr>
        <w:t>,</w:t>
      </w:r>
      <w:r w:rsidR="009A786A">
        <w:rPr>
          <w:sz w:val="24"/>
          <w:szCs w:val="24"/>
        </w:rPr>
        <w:t xml:space="preserve"> it </w:t>
      </w:r>
      <w:r w:rsidR="00FD15DC">
        <w:rPr>
          <w:sz w:val="24"/>
          <w:szCs w:val="24"/>
        </w:rPr>
        <w:t>will</w:t>
      </w:r>
      <w:r w:rsidR="009A786A">
        <w:rPr>
          <w:sz w:val="24"/>
          <w:szCs w:val="24"/>
        </w:rPr>
        <w:t xml:space="preserve"> be</w:t>
      </w:r>
      <w:r w:rsidR="00D12075">
        <w:rPr>
          <w:sz w:val="24"/>
          <w:szCs w:val="24"/>
        </w:rPr>
        <w:t xml:space="preserve"> split into part A and part B. </w:t>
      </w:r>
    </w:p>
    <w:p w14:paraId="00FBF242" w14:textId="2CBDB3EB" w:rsidR="00B22FD4" w:rsidRPr="00DD6647" w:rsidRDefault="00F11795" w:rsidP="00DD6647">
      <w:pPr>
        <w:pStyle w:val="ListParagraph"/>
        <w:numPr>
          <w:ilvl w:val="0"/>
          <w:numId w:val="1"/>
        </w:numPr>
        <w:ind w:hanging="578"/>
        <w:jc w:val="both"/>
        <w:rPr>
          <w:sz w:val="24"/>
          <w:szCs w:val="24"/>
        </w:rPr>
      </w:pPr>
      <w:r w:rsidRPr="008A3E13">
        <w:rPr>
          <w:sz w:val="24"/>
          <w:szCs w:val="24"/>
        </w:rPr>
        <w:t xml:space="preserve">Please note that </w:t>
      </w:r>
      <w:r w:rsidR="005447A6">
        <w:rPr>
          <w:sz w:val="24"/>
          <w:szCs w:val="24"/>
        </w:rPr>
        <w:t xml:space="preserve">all </w:t>
      </w:r>
      <w:r w:rsidRPr="008A3E13">
        <w:rPr>
          <w:sz w:val="24"/>
          <w:szCs w:val="24"/>
        </w:rPr>
        <w:t>proposals will be evaluated by the committee considering various factors</w:t>
      </w:r>
      <w:r w:rsidR="00B07E45" w:rsidRPr="008A3E13">
        <w:rPr>
          <w:sz w:val="24"/>
          <w:szCs w:val="24"/>
        </w:rPr>
        <w:t>.</w:t>
      </w:r>
      <w:r w:rsidR="005447A6">
        <w:rPr>
          <w:sz w:val="24"/>
          <w:szCs w:val="24"/>
        </w:rPr>
        <w:t xml:space="preserve"> A</w:t>
      </w:r>
      <w:r w:rsidR="005447A6" w:rsidRPr="008A3E13">
        <w:rPr>
          <w:sz w:val="24"/>
          <w:szCs w:val="24"/>
        </w:rPr>
        <w:t xml:space="preserve">ll papers will be reviewed as regular submissions by external reviewers besides session organizers. </w:t>
      </w:r>
      <w:r w:rsidR="00B22FD4">
        <w:rPr>
          <w:sz w:val="24"/>
          <w:szCs w:val="24"/>
        </w:rPr>
        <w:t xml:space="preserve">One-page abstract is allowed for the special session but the </w:t>
      </w:r>
      <w:r w:rsidR="00975745">
        <w:rPr>
          <w:sz w:val="24"/>
          <w:szCs w:val="24"/>
        </w:rPr>
        <w:t>one-page abstract will not be include</w:t>
      </w:r>
      <w:r w:rsidR="00B22FD4">
        <w:rPr>
          <w:sz w:val="24"/>
          <w:szCs w:val="24"/>
        </w:rPr>
        <w:t xml:space="preserve">d </w:t>
      </w:r>
      <w:r w:rsidR="00975745">
        <w:rPr>
          <w:sz w:val="24"/>
          <w:szCs w:val="24"/>
        </w:rPr>
        <w:t>in</w:t>
      </w:r>
      <w:r w:rsidR="00B22FD4">
        <w:rPr>
          <w:sz w:val="24"/>
          <w:szCs w:val="24"/>
        </w:rPr>
        <w:t xml:space="preserve"> IEEE Xplore.</w:t>
      </w:r>
    </w:p>
    <w:p w14:paraId="0216CEED" w14:textId="40968609" w:rsidR="00B22FD4" w:rsidRDefault="00B07E45" w:rsidP="00B22FD4">
      <w:pPr>
        <w:pStyle w:val="ListParagraph"/>
        <w:numPr>
          <w:ilvl w:val="0"/>
          <w:numId w:val="1"/>
        </w:numPr>
        <w:ind w:hanging="578"/>
        <w:rPr>
          <w:sz w:val="24"/>
          <w:szCs w:val="24"/>
        </w:rPr>
      </w:pPr>
      <w:r w:rsidRPr="008A3E13">
        <w:rPr>
          <w:sz w:val="24"/>
          <w:szCs w:val="24"/>
        </w:rPr>
        <w:t>A</w:t>
      </w:r>
      <w:r w:rsidR="00F11795" w:rsidRPr="008A3E13">
        <w:rPr>
          <w:sz w:val="24"/>
          <w:szCs w:val="24"/>
        </w:rPr>
        <w:t xml:space="preserve">ll organizers/speakers are </w:t>
      </w:r>
      <w:r w:rsidR="00B22FD4">
        <w:rPr>
          <w:sz w:val="24"/>
          <w:szCs w:val="24"/>
        </w:rPr>
        <w:t>encouraged to invite speakers from diver</w:t>
      </w:r>
      <w:r w:rsidR="00DD6647">
        <w:rPr>
          <w:sz w:val="24"/>
          <w:szCs w:val="24"/>
        </w:rPr>
        <w:t>si</w:t>
      </w:r>
      <w:r w:rsidR="00B22FD4">
        <w:rPr>
          <w:sz w:val="24"/>
          <w:szCs w:val="24"/>
        </w:rPr>
        <w:t>fied regions/countries.</w:t>
      </w:r>
    </w:p>
    <w:p w14:paraId="226931CA" w14:textId="31AA824F" w:rsidR="00B07E45" w:rsidRPr="008A3E13" w:rsidRDefault="00B22FD4" w:rsidP="00DD6647">
      <w:pPr>
        <w:pStyle w:val="ListParagraph"/>
        <w:numPr>
          <w:ilvl w:val="0"/>
          <w:numId w:val="1"/>
        </w:numPr>
        <w:ind w:left="709" w:hanging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ll organizers and speakers are </w:t>
      </w:r>
      <w:r w:rsidR="00F11795" w:rsidRPr="008A3E13">
        <w:rPr>
          <w:sz w:val="24"/>
          <w:szCs w:val="24"/>
        </w:rPr>
        <w:t xml:space="preserve">required to register for the conference </w:t>
      </w:r>
      <w:r w:rsidR="00F424FF">
        <w:rPr>
          <w:sz w:val="24"/>
          <w:szCs w:val="24"/>
        </w:rPr>
        <w:t>with</w:t>
      </w:r>
      <w:r w:rsidR="00F11795" w:rsidRPr="008A3E13">
        <w:rPr>
          <w:sz w:val="24"/>
          <w:szCs w:val="24"/>
        </w:rPr>
        <w:t xml:space="preserve"> </w:t>
      </w:r>
      <w:r w:rsidR="00D12075">
        <w:rPr>
          <w:sz w:val="24"/>
          <w:szCs w:val="24"/>
        </w:rPr>
        <w:t>corresponding</w:t>
      </w:r>
      <w:r w:rsidR="00D12075" w:rsidRPr="008A3E13">
        <w:rPr>
          <w:sz w:val="24"/>
          <w:szCs w:val="24"/>
        </w:rPr>
        <w:t xml:space="preserve"> </w:t>
      </w:r>
      <w:r w:rsidR="00F11795" w:rsidRPr="008A3E13">
        <w:rPr>
          <w:sz w:val="24"/>
          <w:szCs w:val="24"/>
        </w:rPr>
        <w:t xml:space="preserve">registration fees. </w:t>
      </w:r>
    </w:p>
    <w:p w14:paraId="2E430488" w14:textId="6AF32AE5" w:rsidR="00F11795" w:rsidRPr="008A3E13" w:rsidRDefault="000125FE" w:rsidP="00DD6647">
      <w:pPr>
        <w:pStyle w:val="ListParagraph"/>
        <w:numPr>
          <w:ilvl w:val="0"/>
          <w:numId w:val="1"/>
        </w:numPr>
        <w:ind w:hanging="578"/>
        <w:jc w:val="both"/>
        <w:rPr>
          <w:sz w:val="24"/>
          <w:szCs w:val="24"/>
        </w:rPr>
      </w:pPr>
      <w:r>
        <w:rPr>
          <w:sz w:val="24"/>
          <w:szCs w:val="24"/>
        </w:rPr>
        <w:t>We would</w:t>
      </w:r>
      <w:r w:rsidR="00F11795" w:rsidRPr="008A3E13">
        <w:rPr>
          <w:sz w:val="24"/>
          <w:szCs w:val="24"/>
        </w:rPr>
        <w:t xml:space="preserve"> like to seek your understanding that the </w:t>
      </w:r>
      <w:r>
        <w:rPr>
          <w:sz w:val="24"/>
          <w:szCs w:val="24"/>
        </w:rPr>
        <w:t xml:space="preserve">special </w:t>
      </w:r>
      <w:r w:rsidR="00F11795" w:rsidRPr="008A3E13">
        <w:rPr>
          <w:sz w:val="24"/>
          <w:szCs w:val="24"/>
        </w:rPr>
        <w:t xml:space="preserve">sessions may be </w:t>
      </w:r>
      <w:r w:rsidR="00B07E45" w:rsidRPr="008A3E13">
        <w:rPr>
          <w:sz w:val="24"/>
          <w:szCs w:val="24"/>
        </w:rPr>
        <w:t>cancelled</w:t>
      </w:r>
      <w:r w:rsidR="00F11795" w:rsidRPr="008A3E13">
        <w:rPr>
          <w:sz w:val="24"/>
          <w:szCs w:val="24"/>
        </w:rPr>
        <w:t xml:space="preserve"> </w:t>
      </w:r>
      <w:r w:rsidR="00997D74" w:rsidRPr="008A3E13">
        <w:rPr>
          <w:sz w:val="24"/>
          <w:szCs w:val="24"/>
        </w:rPr>
        <w:t xml:space="preserve">or combined with other sessions of similar topics </w:t>
      </w:r>
      <w:r w:rsidR="00F11795" w:rsidRPr="008A3E13">
        <w:rPr>
          <w:sz w:val="24"/>
          <w:szCs w:val="24"/>
        </w:rPr>
        <w:t>should there be insufficient number of speakers</w:t>
      </w:r>
      <w:r w:rsidR="00997D74" w:rsidRPr="008A3E13">
        <w:rPr>
          <w:sz w:val="24"/>
          <w:szCs w:val="24"/>
        </w:rPr>
        <w:t>.</w:t>
      </w:r>
    </w:p>
    <w:p w14:paraId="28F9D36C" w14:textId="367AC86B" w:rsidR="00997D74" w:rsidRPr="008A3E13" w:rsidRDefault="00997D74" w:rsidP="00997D74">
      <w:pPr>
        <w:rPr>
          <w:b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835"/>
        <w:gridCol w:w="6663"/>
      </w:tblGrid>
      <w:tr w:rsidR="00997D74" w:rsidRPr="008A3E13" w14:paraId="1E7ECEC1" w14:textId="77777777" w:rsidTr="00336CE0">
        <w:tc>
          <w:tcPr>
            <w:tcW w:w="2835" w:type="dxa"/>
          </w:tcPr>
          <w:p w14:paraId="331D3988" w14:textId="3BB81DEB" w:rsidR="00997D74" w:rsidRPr="008A3E13" w:rsidRDefault="00D606C7" w:rsidP="00997D74">
            <w:pPr>
              <w:rPr>
                <w:b/>
                <w:sz w:val="24"/>
                <w:szCs w:val="24"/>
              </w:rPr>
            </w:pPr>
            <w:r w:rsidRPr="008A3E13">
              <w:rPr>
                <w:b/>
                <w:sz w:val="24"/>
                <w:szCs w:val="24"/>
              </w:rPr>
              <w:t>Organizers’ information (</w:t>
            </w:r>
            <w:r w:rsidRPr="008A3E13">
              <w:rPr>
                <w:sz w:val="24"/>
                <w:szCs w:val="24"/>
              </w:rPr>
              <w:t>for each organizer, please provide</w:t>
            </w:r>
            <w:r w:rsidRPr="008A3E13">
              <w:rPr>
                <w:b/>
                <w:sz w:val="24"/>
                <w:szCs w:val="24"/>
              </w:rPr>
              <w:t xml:space="preserve"> Name, Affiliation, Email)</w:t>
            </w:r>
          </w:p>
        </w:tc>
        <w:tc>
          <w:tcPr>
            <w:tcW w:w="6663" w:type="dxa"/>
          </w:tcPr>
          <w:p w14:paraId="0334DFEA" w14:textId="77777777" w:rsidR="00997D74" w:rsidRPr="008A3E13" w:rsidRDefault="00997D74" w:rsidP="00997D74">
            <w:pPr>
              <w:rPr>
                <w:b/>
                <w:sz w:val="24"/>
                <w:szCs w:val="24"/>
              </w:rPr>
            </w:pPr>
          </w:p>
        </w:tc>
      </w:tr>
      <w:tr w:rsidR="00997D74" w:rsidRPr="008A3E13" w14:paraId="7910DCFD" w14:textId="77777777" w:rsidTr="00336CE0">
        <w:tc>
          <w:tcPr>
            <w:tcW w:w="2835" w:type="dxa"/>
          </w:tcPr>
          <w:p w14:paraId="01CE852E" w14:textId="2788134A" w:rsidR="00997D74" w:rsidRPr="008A3E13" w:rsidRDefault="00D606C7" w:rsidP="00997D74">
            <w:pPr>
              <w:rPr>
                <w:b/>
                <w:sz w:val="24"/>
                <w:szCs w:val="24"/>
              </w:rPr>
            </w:pPr>
            <w:r w:rsidRPr="008A3E13">
              <w:rPr>
                <w:b/>
                <w:sz w:val="24"/>
                <w:szCs w:val="24"/>
              </w:rPr>
              <w:t>Title of Session</w:t>
            </w:r>
          </w:p>
        </w:tc>
        <w:tc>
          <w:tcPr>
            <w:tcW w:w="6663" w:type="dxa"/>
          </w:tcPr>
          <w:p w14:paraId="6AD7EFA1" w14:textId="33049BBF" w:rsidR="002836A0" w:rsidRPr="008A3E13" w:rsidRDefault="002836A0" w:rsidP="00A121D7">
            <w:pPr>
              <w:rPr>
                <w:b/>
                <w:sz w:val="24"/>
                <w:szCs w:val="24"/>
              </w:rPr>
            </w:pPr>
          </w:p>
        </w:tc>
      </w:tr>
      <w:tr w:rsidR="00997D74" w:rsidRPr="008A3E13" w14:paraId="5E2E9ED0" w14:textId="77777777" w:rsidTr="00336CE0">
        <w:tc>
          <w:tcPr>
            <w:tcW w:w="2835" w:type="dxa"/>
          </w:tcPr>
          <w:p w14:paraId="16FABD3D" w14:textId="21454E98" w:rsidR="00997D74" w:rsidRPr="008A3E13" w:rsidRDefault="00D606C7" w:rsidP="00997D74">
            <w:pPr>
              <w:rPr>
                <w:b/>
                <w:sz w:val="24"/>
                <w:szCs w:val="24"/>
              </w:rPr>
            </w:pPr>
            <w:r w:rsidRPr="008A3E13">
              <w:rPr>
                <w:b/>
                <w:sz w:val="24"/>
                <w:szCs w:val="24"/>
              </w:rPr>
              <w:t>Abstract of Session</w:t>
            </w:r>
            <w:r w:rsidR="00B07E45" w:rsidRPr="008A3E13">
              <w:rPr>
                <w:b/>
                <w:sz w:val="24"/>
                <w:szCs w:val="24"/>
              </w:rPr>
              <w:t xml:space="preserve"> </w:t>
            </w:r>
            <w:r w:rsidR="00B07E45" w:rsidRPr="008A3E13">
              <w:rPr>
                <w:sz w:val="24"/>
                <w:szCs w:val="24"/>
              </w:rPr>
              <w:t>(less than 200 words)</w:t>
            </w:r>
          </w:p>
        </w:tc>
        <w:tc>
          <w:tcPr>
            <w:tcW w:w="6663" w:type="dxa"/>
          </w:tcPr>
          <w:p w14:paraId="2C3A9338" w14:textId="77777777" w:rsidR="00997D74" w:rsidRPr="008A3E13" w:rsidRDefault="00997D74" w:rsidP="00997D74">
            <w:pPr>
              <w:rPr>
                <w:b/>
                <w:sz w:val="24"/>
                <w:szCs w:val="24"/>
              </w:rPr>
            </w:pPr>
          </w:p>
        </w:tc>
      </w:tr>
      <w:tr w:rsidR="00997D74" w:rsidRPr="008A3E13" w14:paraId="5F898C48" w14:textId="77777777" w:rsidTr="00336CE0">
        <w:tc>
          <w:tcPr>
            <w:tcW w:w="2835" w:type="dxa"/>
          </w:tcPr>
          <w:p w14:paraId="3D8F78BD" w14:textId="49D8443A" w:rsidR="00997D74" w:rsidRPr="008A3E13" w:rsidRDefault="00814325" w:rsidP="00997D74">
            <w:pPr>
              <w:rPr>
                <w:b/>
                <w:sz w:val="24"/>
                <w:szCs w:val="24"/>
              </w:rPr>
            </w:pPr>
            <w:r w:rsidRPr="008A3E13">
              <w:rPr>
                <w:b/>
                <w:sz w:val="24"/>
                <w:szCs w:val="24"/>
              </w:rPr>
              <w:t xml:space="preserve">List of speakers and/or titles of their papers </w:t>
            </w:r>
            <w:r w:rsidRPr="008A3E13">
              <w:rPr>
                <w:sz w:val="24"/>
                <w:szCs w:val="24"/>
              </w:rPr>
              <w:t>(if known)</w:t>
            </w:r>
          </w:p>
        </w:tc>
        <w:tc>
          <w:tcPr>
            <w:tcW w:w="6663" w:type="dxa"/>
          </w:tcPr>
          <w:p w14:paraId="4417C912" w14:textId="77777777" w:rsidR="00997D74" w:rsidRPr="008A3E13" w:rsidRDefault="00997D74" w:rsidP="00997D74">
            <w:pPr>
              <w:rPr>
                <w:b/>
                <w:sz w:val="24"/>
                <w:szCs w:val="24"/>
              </w:rPr>
            </w:pPr>
          </w:p>
        </w:tc>
      </w:tr>
    </w:tbl>
    <w:p w14:paraId="6EDA3E12" w14:textId="048D8749" w:rsidR="00DD3745" w:rsidRDefault="00DD3745" w:rsidP="006C2B97"/>
    <w:sectPr w:rsidR="00DD3745" w:rsidSect="00466F92">
      <w:pgSz w:w="11906" w:h="16838"/>
      <w:pgMar w:top="1135" w:right="1274" w:bottom="1135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等线 Light">
    <w:panose1 w:val="00000000000000000000"/>
    <w:charset w:val="80"/>
    <w:family w:val="roman"/>
    <w:notTrueType/>
    <w:pitch w:val="default"/>
  </w:font>
  <w:font w:name="Calibri Light">
    <w:altName w:val="Consolas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F4C36"/>
    <w:multiLevelType w:val="hybridMultilevel"/>
    <w:tmpl w:val="76F0775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tjQ3NDUzMTQzNjNV0lEKTi0uzszPAykwqgUAdeRrZCwAAAA="/>
  </w:docVars>
  <w:rsids>
    <w:rsidRoot w:val="002D2F76"/>
    <w:rsid w:val="000125FE"/>
    <w:rsid w:val="00033C91"/>
    <w:rsid w:val="000C4A99"/>
    <w:rsid w:val="001063A9"/>
    <w:rsid w:val="00156319"/>
    <w:rsid w:val="002836A0"/>
    <w:rsid w:val="002D2F76"/>
    <w:rsid w:val="00336CE0"/>
    <w:rsid w:val="003A256D"/>
    <w:rsid w:val="004455D4"/>
    <w:rsid w:val="00466F92"/>
    <w:rsid w:val="00480402"/>
    <w:rsid w:val="004B2DB0"/>
    <w:rsid w:val="005220F0"/>
    <w:rsid w:val="005447A6"/>
    <w:rsid w:val="00586BB5"/>
    <w:rsid w:val="005B4834"/>
    <w:rsid w:val="005D56D1"/>
    <w:rsid w:val="005E605F"/>
    <w:rsid w:val="0068716F"/>
    <w:rsid w:val="006C2B97"/>
    <w:rsid w:val="00711DB9"/>
    <w:rsid w:val="007F3E05"/>
    <w:rsid w:val="00814325"/>
    <w:rsid w:val="00865CB3"/>
    <w:rsid w:val="008A3E13"/>
    <w:rsid w:val="008C6A86"/>
    <w:rsid w:val="009254AB"/>
    <w:rsid w:val="00975745"/>
    <w:rsid w:val="00997D74"/>
    <w:rsid w:val="009A786A"/>
    <w:rsid w:val="009E540C"/>
    <w:rsid w:val="00A121D7"/>
    <w:rsid w:val="00A8553E"/>
    <w:rsid w:val="00AA51A1"/>
    <w:rsid w:val="00B07E45"/>
    <w:rsid w:val="00B11BBA"/>
    <w:rsid w:val="00B22FD4"/>
    <w:rsid w:val="00B438BF"/>
    <w:rsid w:val="00C1708E"/>
    <w:rsid w:val="00C626CC"/>
    <w:rsid w:val="00CE69AF"/>
    <w:rsid w:val="00D12075"/>
    <w:rsid w:val="00D606C7"/>
    <w:rsid w:val="00D706BE"/>
    <w:rsid w:val="00DD3745"/>
    <w:rsid w:val="00DD6647"/>
    <w:rsid w:val="00E2000C"/>
    <w:rsid w:val="00E204E7"/>
    <w:rsid w:val="00E905F2"/>
    <w:rsid w:val="00EF519C"/>
    <w:rsid w:val="00F11795"/>
    <w:rsid w:val="00F338DF"/>
    <w:rsid w:val="00F424FF"/>
    <w:rsid w:val="00F52740"/>
    <w:rsid w:val="00F75746"/>
    <w:rsid w:val="00FD1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21EF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7D7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7E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2FD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1DB9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7D7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7E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2FD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1D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elechenx@nus.edu.s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ce</cp:lastModifiedBy>
  <cp:revision>2</cp:revision>
  <dcterms:created xsi:type="dcterms:W3CDTF">2019-06-12T07:51:00Z</dcterms:created>
  <dcterms:modified xsi:type="dcterms:W3CDTF">2019-06-12T07:51:00Z</dcterms:modified>
</cp:coreProperties>
</file>